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77953C" w14:textId="31AE47B9" w:rsidR="00D40519" w:rsidRPr="00C464D0" w:rsidRDefault="00D40519" w:rsidP="00D40519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Table of contents</w:t>
      </w:r>
    </w:p>
    <w:p w14:paraId="07DCBDC0" w14:textId="0D209B89" w:rsidR="00D40519" w:rsidRPr="00C464D0" w:rsidRDefault="00D40519" w:rsidP="00D40519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1237D89A" w14:textId="68A945E2" w:rsidR="00E16DA5" w:rsidRPr="00C464D0" w:rsidRDefault="00D40519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lastRenderedPageBreak/>
        <w:t>Phonics Curriculum</w:t>
      </w:r>
    </w:p>
    <w:p w14:paraId="5B63FE48" w14:textId="632442FE" w:rsidR="00D40519" w:rsidRPr="00C464D0" w:rsidRDefault="00D40519">
      <w:pPr>
        <w:rPr>
          <w:rFonts w:ascii="Century Gothic" w:hAnsi="Century Gothic"/>
          <w:sz w:val="40"/>
          <w:szCs w:val="40"/>
        </w:rPr>
      </w:pPr>
    </w:p>
    <w:p w14:paraId="0C459ED4" w14:textId="77777777" w:rsidR="00D40519" w:rsidRPr="00C464D0" w:rsidRDefault="00D40519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6CE1FC9D" w14:textId="77777777" w:rsidR="005E7AD2" w:rsidRDefault="005E7AD2">
      <w:pPr>
        <w:rPr>
          <w:rFonts w:ascii="Century Gothic" w:hAnsi="Century Gothic"/>
          <w:sz w:val="40"/>
          <w:szCs w:val="40"/>
        </w:rPr>
        <w:sectPr w:rsidR="005E7AD2" w:rsidSect="002E6E85">
          <w:footerReference w:type="even" r:id="rId7"/>
          <w:pgSz w:w="9361" w:h="12242" w:orient="landscape" w:code="14"/>
          <w:pgMar w:top="958" w:right="720" w:bottom="720" w:left="720" w:header="709" w:footer="709" w:gutter="284"/>
          <w:pgNumType w:start="1"/>
          <w:cols w:space="708"/>
          <w:titlePg/>
          <w:docGrid w:linePitch="360"/>
        </w:sectPr>
      </w:pPr>
    </w:p>
    <w:p w14:paraId="781AEFD8" w14:textId="2EF0F489" w:rsidR="00E16DA5" w:rsidRPr="00C464D0" w:rsidRDefault="00E16DA5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Aa</w:t>
      </w:r>
      <w:r w:rsidR="00B1798F" w:rsidRPr="00C464D0">
        <w:rPr>
          <w:rFonts w:ascii="Century Gothic" w:hAnsi="Century Gothic"/>
          <w:sz w:val="40"/>
          <w:szCs w:val="40"/>
        </w:rPr>
        <w:t xml:space="preserve"> + A and An</w:t>
      </w:r>
    </w:p>
    <w:p w14:paraId="2A7132CE" w14:textId="5716DCCB" w:rsidR="00E16DA5" w:rsidRPr="00C464D0" w:rsidRDefault="00E16DA5">
      <w:pPr>
        <w:rPr>
          <w:rFonts w:ascii="Century Gothic" w:hAnsi="Century Gothic"/>
          <w:sz w:val="40"/>
          <w:szCs w:val="40"/>
        </w:rPr>
      </w:pPr>
    </w:p>
    <w:p w14:paraId="62489691" w14:textId="77777777" w:rsidR="00C464D0" w:rsidRPr="00C464D0" w:rsidRDefault="00C464D0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3CC860E1" w14:textId="6E30D42C" w:rsidR="001E22C8" w:rsidRPr="00C464D0" w:rsidRDefault="00E16DA5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A</w:t>
      </w:r>
    </w:p>
    <w:p w14:paraId="3126D2DE" w14:textId="0401C4B9" w:rsidR="001E22C8" w:rsidRPr="00C464D0" w:rsidRDefault="001E22C8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7E0BC74C" w14:textId="668637BA" w:rsidR="001E22C8" w:rsidRPr="00C464D0" w:rsidRDefault="001E22C8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Bb</w:t>
      </w:r>
    </w:p>
    <w:p w14:paraId="2631A363" w14:textId="33B2D20C" w:rsidR="001E22C8" w:rsidRPr="00C464D0" w:rsidRDefault="001E22C8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4C9C9DC4" w14:textId="4DD23209" w:rsidR="00BC3A73" w:rsidRPr="00C464D0" w:rsidRDefault="001E22C8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Bb</w:t>
      </w:r>
    </w:p>
    <w:p w14:paraId="50105310" w14:textId="4F963C6A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51989336" w14:textId="658F704F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Cc</w:t>
      </w:r>
    </w:p>
    <w:p w14:paraId="3D2EB051" w14:textId="296E471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73339C99" w14:textId="3891162D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Cc</w:t>
      </w:r>
    </w:p>
    <w:p w14:paraId="310C9B6F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678D7367" w14:textId="14E48AE5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Dd</w:t>
      </w:r>
    </w:p>
    <w:p w14:paraId="1EB13DBF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6A031FB6" w14:textId="2E04D480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Dd</w:t>
      </w:r>
    </w:p>
    <w:p w14:paraId="0A58EE85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21E6CAF5" w14:textId="420240C9" w:rsidR="00E716D1" w:rsidRPr="00C464D0" w:rsidRDefault="00E716D1">
      <w:pPr>
        <w:rPr>
          <w:rFonts w:ascii="Century Gothic" w:hAnsi="Century Gothic"/>
          <w:sz w:val="40"/>
          <w:szCs w:val="40"/>
        </w:rPr>
      </w:pPr>
      <w:proofErr w:type="spellStart"/>
      <w:r w:rsidRPr="00C464D0">
        <w:rPr>
          <w:rFonts w:ascii="Century Gothic" w:hAnsi="Century Gothic"/>
          <w:sz w:val="40"/>
          <w:szCs w:val="40"/>
        </w:rPr>
        <w:t>Ee</w:t>
      </w:r>
      <w:proofErr w:type="spellEnd"/>
    </w:p>
    <w:p w14:paraId="6B7C2F44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774F8DDD" w14:textId="6E1D550F" w:rsidR="00E716D1" w:rsidRPr="00C464D0" w:rsidRDefault="00E716D1">
      <w:pPr>
        <w:rPr>
          <w:rFonts w:ascii="Century Gothic" w:hAnsi="Century Gothic"/>
          <w:sz w:val="40"/>
          <w:szCs w:val="40"/>
        </w:rPr>
      </w:pPr>
      <w:proofErr w:type="spellStart"/>
      <w:r w:rsidRPr="00C464D0">
        <w:rPr>
          <w:rFonts w:ascii="Century Gothic" w:hAnsi="Century Gothic"/>
          <w:sz w:val="40"/>
          <w:szCs w:val="40"/>
        </w:rPr>
        <w:t>Ee</w:t>
      </w:r>
      <w:proofErr w:type="spellEnd"/>
    </w:p>
    <w:p w14:paraId="765507B3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114062DC" w14:textId="6A30CAC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Ff</w:t>
      </w:r>
    </w:p>
    <w:p w14:paraId="6CE0322C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61FE0C75" w14:textId="69FC72B8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Ff</w:t>
      </w:r>
    </w:p>
    <w:p w14:paraId="14C9FB2D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10AD78B5" w14:textId="6A5B8073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Gg</w:t>
      </w:r>
    </w:p>
    <w:p w14:paraId="535BBAA1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7FD6B144" w14:textId="617AD46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Gg</w:t>
      </w:r>
    </w:p>
    <w:p w14:paraId="40335460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468B1A40" w14:textId="1C68A717" w:rsidR="00E716D1" w:rsidRPr="00C464D0" w:rsidRDefault="00E716D1">
      <w:pPr>
        <w:rPr>
          <w:rFonts w:ascii="Century Gothic" w:hAnsi="Century Gothic"/>
          <w:sz w:val="40"/>
          <w:szCs w:val="40"/>
        </w:rPr>
      </w:pPr>
      <w:proofErr w:type="spellStart"/>
      <w:r w:rsidRPr="00C464D0">
        <w:rPr>
          <w:rFonts w:ascii="Century Gothic" w:hAnsi="Century Gothic"/>
          <w:sz w:val="40"/>
          <w:szCs w:val="40"/>
        </w:rPr>
        <w:t>Hh</w:t>
      </w:r>
      <w:proofErr w:type="spellEnd"/>
    </w:p>
    <w:p w14:paraId="75DEEC41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1D3BDBB6" w14:textId="25F974F3" w:rsidR="00E716D1" w:rsidRPr="00C464D0" w:rsidRDefault="00E716D1">
      <w:pPr>
        <w:rPr>
          <w:rFonts w:ascii="Century Gothic" w:hAnsi="Century Gothic"/>
          <w:sz w:val="40"/>
          <w:szCs w:val="40"/>
        </w:rPr>
      </w:pPr>
      <w:proofErr w:type="spellStart"/>
      <w:r w:rsidRPr="00C464D0">
        <w:rPr>
          <w:rFonts w:ascii="Century Gothic" w:hAnsi="Century Gothic"/>
          <w:sz w:val="40"/>
          <w:szCs w:val="40"/>
        </w:rPr>
        <w:t>Hh</w:t>
      </w:r>
      <w:proofErr w:type="spellEnd"/>
    </w:p>
    <w:p w14:paraId="6E0851EF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785668A5" w14:textId="1A59A4F4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Ii</w:t>
      </w:r>
    </w:p>
    <w:p w14:paraId="7C19F423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6C692FBF" w14:textId="03C8CFCA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Ii</w:t>
      </w:r>
    </w:p>
    <w:p w14:paraId="49D83CF1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691C7531" w14:textId="214DB659" w:rsidR="00E716D1" w:rsidRPr="00C464D0" w:rsidRDefault="00E716D1">
      <w:pPr>
        <w:rPr>
          <w:rFonts w:ascii="Century Gothic" w:hAnsi="Century Gothic"/>
          <w:sz w:val="40"/>
          <w:szCs w:val="40"/>
        </w:rPr>
      </w:pPr>
      <w:proofErr w:type="spellStart"/>
      <w:r w:rsidRPr="00C464D0">
        <w:rPr>
          <w:rFonts w:ascii="Century Gothic" w:hAnsi="Century Gothic"/>
          <w:sz w:val="40"/>
          <w:szCs w:val="40"/>
        </w:rPr>
        <w:t>Jj</w:t>
      </w:r>
      <w:proofErr w:type="spellEnd"/>
    </w:p>
    <w:p w14:paraId="3D5933F2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54357170" w14:textId="108A2A7D" w:rsidR="00E716D1" w:rsidRPr="00C464D0" w:rsidRDefault="00E716D1">
      <w:pPr>
        <w:rPr>
          <w:rFonts w:ascii="Century Gothic" w:hAnsi="Century Gothic"/>
          <w:sz w:val="40"/>
          <w:szCs w:val="40"/>
        </w:rPr>
      </w:pPr>
      <w:proofErr w:type="spellStart"/>
      <w:r w:rsidRPr="00C464D0">
        <w:rPr>
          <w:rFonts w:ascii="Century Gothic" w:hAnsi="Century Gothic"/>
          <w:sz w:val="40"/>
          <w:szCs w:val="40"/>
        </w:rPr>
        <w:t>Jj</w:t>
      </w:r>
      <w:proofErr w:type="spellEnd"/>
    </w:p>
    <w:p w14:paraId="1F8CB47C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104A6179" w14:textId="433F608F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Kk</w:t>
      </w:r>
    </w:p>
    <w:p w14:paraId="71681607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11674E9C" w14:textId="29ED8264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Kk</w:t>
      </w:r>
    </w:p>
    <w:p w14:paraId="17AFFDBD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37FE180D" w14:textId="6D3035D4" w:rsidR="00E716D1" w:rsidRPr="00C464D0" w:rsidRDefault="00E716D1">
      <w:pPr>
        <w:rPr>
          <w:rFonts w:ascii="Century Gothic" w:hAnsi="Century Gothic"/>
          <w:sz w:val="40"/>
          <w:szCs w:val="40"/>
        </w:rPr>
      </w:pPr>
      <w:proofErr w:type="spellStart"/>
      <w:r w:rsidRPr="00C464D0">
        <w:rPr>
          <w:rFonts w:ascii="Century Gothic" w:hAnsi="Century Gothic"/>
          <w:sz w:val="40"/>
          <w:szCs w:val="40"/>
        </w:rPr>
        <w:t>Ll</w:t>
      </w:r>
      <w:proofErr w:type="spellEnd"/>
    </w:p>
    <w:p w14:paraId="6D8DE672" w14:textId="77777777" w:rsidR="00E716D1" w:rsidRPr="00C464D0" w:rsidRDefault="00E716D1">
      <w:pPr>
        <w:rPr>
          <w:rFonts w:ascii="Century Gothic" w:hAnsi="Century Gothic"/>
          <w:sz w:val="40"/>
          <w:szCs w:val="40"/>
        </w:rPr>
      </w:pPr>
      <w:bookmarkStart w:id="0" w:name="_GoBack"/>
      <w:bookmarkEnd w:id="0"/>
      <w:r w:rsidRPr="00C464D0">
        <w:rPr>
          <w:rFonts w:ascii="Century Gothic" w:hAnsi="Century Gothic"/>
          <w:sz w:val="40"/>
          <w:szCs w:val="40"/>
        </w:rPr>
        <w:br w:type="page"/>
      </w:r>
    </w:p>
    <w:p w14:paraId="11E3DA09" w14:textId="174D97FC" w:rsidR="00E716D1" w:rsidRPr="00C464D0" w:rsidRDefault="00E716D1">
      <w:pPr>
        <w:rPr>
          <w:rFonts w:ascii="Century Gothic" w:hAnsi="Century Gothic"/>
          <w:sz w:val="40"/>
          <w:szCs w:val="40"/>
        </w:rPr>
      </w:pPr>
      <w:proofErr w:type="spellStart"/>
      <w:r w:rsidRPr="00C464D0">
        <w:rPr>
          <w:rFonts w:ascii="Century Gothic" w:hAnsi="Century Gothic"/>
          <w:sz w:val="40"/>
          <w:szCs w:val="40"/>
        </w:rPr>
        <w:t>Ll</w:t>
      </w:r>
      <w:proofErr w:type="spellEnd"/>
    </w:p>
    <w:p w14:paraId="16CC4CB5" w14:textId="2F5458D4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4FF8CFED" w14:textId="3677BE34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Mm</w:t>
      </w:r>
    </w:p>
    <w:p w14:paraId="2AC89FF1" w14:textId="67F1FA6A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6F47F465" w14:textId="797D1005" w:rsidR="00E716D1" w:rsidRPr="00C464D0" w:rsidRDefault="00E716D1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Mm</w:t>
      </w:r>
    </w:p>
    <w:p w14:paraId="59CDDBCB" w14:textId="3083B262" w:rsidR="00335E89" w:rsidRPr="00C464D0" w:rsidRDefault="00335E89">
      <w:pPr>
        <w:rPr>
          <w:rFonts w:ascii="Century Gothic" w:hAnsi="Century Gothic"/>
          <w:sz w:val="40"/>
          <w:szCs w:val="40"/>
        </w:rPr>
      </w:pPr>
    </w:p>
    <w:sectPr w:rsidR="00335E89" w:rsidRPr="00C464D0" w:rsidSect="005E7AD2">
      <w:footerReference w:type="even" r:id="rId8"/>
      <w:footerReference w:type="default" r:id="rId9"/>
      <w:headerReference w:type="first" r:id="rId10"/>
      <w:footerReference w:type="first" r:id="rId11"/>
      <w:pgSz w:w="9361" w:h="12242" w:orient="landscape" w:code="14"/>
      <w:pgMar w:top="958" w:right="720" w:bottom="720" w:left="720" w:header="709" w:footer="709" w:gutter="284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FEFE6" w14:textId="77777777" w:rsidR="006F3B28" w:rsidRDefault="006F3B28" w:rsidP="002E6E85">
      <w:pPr>
        <w:spacing w:after="0" w:line="240" w:lineRule="auto"/>
      </w:pPr>
      <w:r>
        <w:separator/>
      </w:r>
    </w:p>
  </w:endnote>
  <w:endnote w:type="continuationSeparator" w:id="0">
    <w:p w14:paraId="1BAF531C" w14:textId="77777777" w:rsidR="006F3B28" w:rsidRDefault="006F3B28" w:rsidP="002E6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6400E3" w14:textId="0B0C326A" w:rsidR="002E6E85" w:rsidRPr="00941DEE" w:rsidRDefault="00941DEE" w:rsidP="00941DEE">
    <w:pPr>
      <w:pStyle w:val="Footer"/>
      <w:jc w:val="right"/>
      <w:rPr>
        <w:rFonts w:ascii="Stencil" w:hAnsi="Stencil"/>
        <w:sz w:val="40"/>
        <w:szCs w:val="40"/>
      </w:rPr>
    </w:pPr>
    <w:sdt>
      <w:sdtPr>
        <w:id w:val="592287225"/>
        <w:docPartObj>
          <w:docPartGallery w:val="Page Numbers (Bottom of Page)"/>
          <w:docPartUnique/>
        </w:docPartObj>
      </w:sdtPr>
      <w:sdtEndPr>
        <w:rPr>
          <w:rFonts w:ascii="Stencil" w:hAnsi="Stencil"/>
          <w:noProof/>
          <w:sz w:val="40"/>
          <w:szCs w:val="40"/>
        </w:rPr>
      </w:sdtEndPr>
      <w:sdtContent/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4E182" w14:textId="745BE69B" w:rsidR="005E7AD2" w:rsidRPr="00941DEE" w:rsidRDefault="005E7AD2" w:rsidP="00C433F4">
    <w:pPr>
      <w:pStyle w:val="Footer"/>
      <w:rPr>
        <w:rFonts w:ascii="Stencil" w:hAnsi="Stencil"/>
        <w:sz w:val="40"/>
        <w:szCs w:val="40"/>
      </w:rPr>
    </w:pPr>
    <w:sdt>
      <w:sdtPr>
        <w:id w:val="1411962548"/>
        <w:docPartObj>
          <w:docPartGallery w:val="Page Numbers (Bottom of Page)"/>
          <w:docPartUnique/>
        </w:docPartObj>
      </w:sdtPr>
      <w:sdtEndPr>
        <w:rPr>
          <w:rFonts w:ascii="Stencil" w:hAnsi="Stencil"/>
          <w:noProof/>
          <w:sz w:val="40"/>
          <w:szCs w:val="40"/>
        </w:rPr>
      </w:sdtEndPr>
      <w:sdtContent/>
    </w:sdt>
    <w:r w:rsidRPr="005E7AD2">
      <w:rPr>
        <w:rFonts w:ascii="Stencil" w:hAnsi="Stencil"/>
        <w:noProof/>
        <w:sz w:val="40"/>
        <w:szCs w:val="40"/>
      </w:rPr>
      <w:fldChar w:fldCharType="begin"/>
    </w:r>
    <w:r w:rsidRPr="005E7AD2">
      <w:rPr>
        <w:rFonts w:ascii="Stencil" w:hAnsi="Stencil"/>
        <w:noProof/>
        <w:sz w:val="40"/>
        <w:szCs w:val="40"/>
      </w:rPr>
      <w:instrText xml:space="preserve"> PAGE   \* MERGEFORMAT </w:instrText>
    </w:r>
    <w:r w:rsidRPr="005E7AD2">
      <w:rPr>
        <w:rFonts w:ascii="Stencil" w:hAnsi="Stencil"/>
        <w:noProof/>
        <w:sz w:val="40"/>
        <w:szCs w:val="40"/>
      </w:rPr>
      <w:fldChar w:fldCharType="separate"/>
    </w:r>
    <w:r w:rsidRPr="005E7AD2">
      <w:rPr>
        <w:rFonts w:ascii="Stencil" w:hAnsi="Stencil"/>
        <w:noProof/>
        <w:sz w:val="40"/>
        <w:szCs w:val="40"/>
      </w:rPr>
      <w:t>1</w:t>
    </w:r>
    <w:r w:rsidRPr="005E7AD2">
      <w:rPr>
        <w:rFonts w:ascii="Stencil" w:hAnsi="Stencil"/>
        <w:noProof/>
        <w:sz w:val="40"/>
        <w:szCs w:val="4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72A67" w14:textId="77777777" w:rsidR="005E7AD2" w:rsidRPr="00941DEE" w:rsidRDefault="005E7AD2" w:rsidP="00C433F4">
    <w:pPr>
      <w:pStyle w:val="Footer"/>
      <w:jc w:val="right"/>
      <w:rPr>
        <w:rFonts w:ascii="Stencil" w:hAnsi="Stencil"/>
        <w:sz w:val="40"/>
        <w:szCs w:val="40"/>
      </w:rPr>
    </w:pPr>
    <w:r w:rsidRPr="005E7AD2">
      <w:rPr>
        <w:rFonts w:ascii="Stencil" w:hAnsi="Stencil"/>
        <w:sz w:val="40"/>
        <w:szCs w:val="40"/>
      </w:rPr>
      <w:fldChar w:fldCharType="begin"/>
    </w:r>
    <w:r w:rsidRPr="005E7AD2">
      <w:rPr>
        <w:rFonts w:ascii="Stencil" w:hAnsi="Stencil"/>
        <w:sz w:val="40"/>
        <w:szCs w:val="40"/>
      </w:rPr>
      <w:instrText xml:space="preserve"> PAGE   \* MERGEFORMAT </w:instrText>
    </w:r>
    <w:r w:rsidRPr="005E7AD2">
      <w:rPr>
        <w:rFonts w:ascii="Stencil" w:hAnsi="Stencil"/>
        <w:sz w:val="40"/>
        <w:szCs w:val="40"/>
      </w:rPr>
      <w:fldChar w:fldCharType="separate"/>
    </w:r>
    <w:r w:rsidRPr="005E7AD2">
      <w:rPr>
        <w:rFonts w:ascii="Stencil" w:hAnsi="Stencil"/>
        <w:noProof/>
        <w:sz w:val="40"/>
        <w:szCs w:val="40"/>
      </w:rPr>
      <w:t>1</w:t>
    </w:r>
    <w:r w:rsidRPr="005E7AD2">
      <w:rPr>
        <w:rFonts w:ascii="Stencil" w:hAnsi="Stencil"/>
        <w:noProof/>
        <w:sz w:val="40"/>
        <w:szCs w:val="4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FDABE" w14:textId="7FD7793F" w:rsidR="005E7AD2" w:rsidRPr="005E7AD2" w:rsidRDefault="005E7AD2">
    <w:pPr>
      <w:pStyle w:val="Footer"/>
      <w:rPr>
        <w:rFonts w:ascii="Stencil" w:hAnsi="Stencil"/>
        <w:sz w:val="40"/>
        <w:szCs w:val="40"/>
      </w:rPr>
    </w:pPr>
    <w:r w:rsidRPr="005E7AD2">
      <w:rPr>
        <w:rFonts w:ascii="Stencil" w:hAnsi="Stencil"/>
        <w:sz w:val="40"/>
        <w:szCs w:val="40"/>
      </w:rPr>
      <w:fldChar w:fldCharType="begin"/>
    </w:r>
    <w:r w:rsidRPr="005E7AD2">
      <w:rPr>
        <w:rFonts w:ascii="Stencil" w:hAnsi="Stencil"/>
        <w:sz w:val="40"/>
        <w:szCs w:val="40"/>
      </w:rPr>
      <w:instrText xml:space="preserve"> PAGE   \* MERGEFORMAT </w:instrText>
    </w:r>
    <w:r w:rsidRPr="005E7AD2">
      <w:rPr>
        <w:rFonts w:ascii="Stencil" w:hAnsi="Stencil"/>
        <w:sz w:val="40"/>
        <w:szCs w:val="40"/>
      </w:rPr>
      <w:fldChar w:fldCharType="separate"/>
    </w:r>
    <w:r w:rsidRPr="005E7AD2">
      <w:rPr>
        <w:rFonts w:ascii="Stencil" w:hAnsi="Stencil"/>
        <w:noProof/>
        <w:sz w:val="40"/>
        <w:szCs w:val="40"/>
      </w:rPr>
      <w:t>1</w:t>
    </w:r>
    <w:r w:rsidRPr="005E7AD2">
      <w:rPr>
        <w:rFonts w:ascii="Stencil" w:hAnsi="Stencil"/>
        <w:noProof/>
        <w:sz w:val="40"/>
        <w:szCs w:val="4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1D438" w14:textId="77777777" w:rsidR="006F3B28" w:rsidRDefault="006F3B28" w:rsidP="002E6E85">
      <w:pPr>
        <w:spacing w:after="0" w:line="240" w:lineRule="auto"/>
      </w:pPr>
      <w:r>
        <w:separator/>
      </w:r>
    </w:p>
  </w:footnote>
  <w:footnote w:type="continuationSeparator" w:id="0">
    <w:p w14:paraId="0E30CA47" w14:textId="77777777" w:rsidR="006F3B28" w:rsidRDefault="006F3B28" w:rsidP="002E6E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E1D789" w14:textId="77777777" w:rsidR="005E7AD2" w:rsidRDefault="005E7A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evenAndOddHeaders/>
  <w:bookFoldPrint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tTAyszA1NbQwNDJT0lEKTi0uzszPAykwrAUA6zTfQiwAAAA="/>
  </w:docVars>
  <w:rsids>
    <w:rsidRoot w:val="00A604A1"/>
    <w:rsid w:val="00092241"/>
    <w:rsid w:val="000A0212"/>
    <w:rsid w:val="001E22C8"/>
    <w:rsid w:val="002E6E85"/>
    <w:rsid w:val="00335805"/>
    <w:rsid w:val="00335E89"/>
    <w:rsid w:val="005E7AD2"/>
    <w:rsid w:val="00662B55"/>
    <w:rsid w:val="00696E64"/>
    <w:rsid w:val="006F3B28"/>
    <w:rsid w:val="007051BA"/>
    <w:rsid w:val="0089770D"/>
    <w:rsid w:val="00941DEE"/>
    <w:rsid w:val="009A6B98"/>
    <w:rsid w:val="00A604A1"/>
    <w:rsid w:val="00AE57D9"/>
    <w:rsid w:val="00B1798F"/>
    <w:rsid w:val="00B818CB"/>
    <w:rsid w:val="00BC3A73"/>
    <w:rsid w:val="00C1473E"/>
    <w:rsid w:val="00C24F67"/>
    <w:rsid w:val="00C433F4"/>
    <w:rsid w:val="00C464D0"/>
    <w:rsid w:val="00C7553B"/>
    <w:rsid w:val="00CC5113"/>
    <w:rsid w:val="00CD1C23"/>
    <w:rsid w:val="00D40276"/>
    <w:rsid w:val="00D40519"/>
    <w:rsid w:val="00D76B69"/>
    <w:rsid w:val="00E16DA5"/>
    <w:rsid w:val="00E45434"/>
    <w:rsid w:val="00E716D1"/>
    <w:rsid w:val="00EB17BF"/>
    <w:rsid w:val="00EE27BB"/>
    <w:rsid w:val="00F524D0"/>
    <w:rsid w:val="00F76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D4506"/>
  <w15:chartTrackingRefBased/>
  <w15:docId w15:val="{100F0631-C451-444B-8D7D-91F4F0FB6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6B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B6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6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E85"/>
  </w:style>
  <w:style w:type="paragraph" w:styleId="Footer">
    <w:name w:val="footer"/>
    <w:basedOn w:val="Normal"/>
    <w:link w:val="FooterChar"/>
    <w:uiPriority w:val="99"/>
    <w:unhideWhenUsed/>
    <w:rsid w:val="002E6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A95C1A-A1A6-478B-95F0-1EDA4B1C8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U</dc:creator>
  <cp:keywords/>
  <dc:description/>
  <cp:lastModifiedBy>joe U</cp:lastModifiedBy>
  <cp:revision>4</cp:revision>
  <cp:lastPrinted>2018-06-26T07:04:00Z</cp:lastPrinted>
  <dcterms:created xsi:type="dcterms:W3CDTF">2018-06-26T07:02:00Z</dcterms:created>
  <dcterms:modified xsi:type="dcterms:W3CDTF">2018-06-26T09:10:00Z</dcterms:modified>
</cp:coreProperties>
</file>